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eastAsia="仿宋"/>
          <w:bCs/>
          <w:sz w:val="30"/>
          <w:szCs w:val="30"/>
        </w:rPr>
      </w:pPr>
      <w:r>
        <w:rPr>
          <w:rFonts w:eastAsia="仿宋"/>
          <w:bCs/>
          <w:sz w:val="30"/>
          <w:szCs w:val="30"/>
        </w:rPr>
        <w:t>附件1</w:t>
      </w:r>
    </w:p>
    <w:p>
      <w:pPr>
        <w:rPr>
          <w:rFonts w:eastAsia="仿宋"/>
          <w:bCs/>
          <w:sz w:val="30"/>
          <w:szCs w:val="30"/>
        </w:rPr>
      </w:pPr>
    </w:p>
    <w:p>
      <w:pPr>
        <w:jc w:val="center"/>
        <w:rPr>
          <w:rFonts w:eastAsia="仿宋"/>
          <w:b/>
          <w:bCs/>
          <w:sz w:val="30"/>
          <w:szCs w:val="30"/>
        </w:rPr>
      </w:pPr>
      <w:r>
        <w:rPr>
          <w:rFonts w:eastAsia="仿宋"/>
          <w:b/>
          <w:bCs/>
          <w:sz w:val="30"/>
          <w:szCs w:val="30"/>
        </w:rPr>
        <w:t>中国海洋大学医药学院2020年优秀大学生夏令营</w:t>
      </w:r>
    </w:p>
    <w:p>
      <w:pPr>
        <w:jc w:val="center"/>
        <w:rPr>
          <w:rFonts w:eastAsia="仿宋"/>
          <w:b/>
          <w:bCs/>
          <w:sz w:val="30"/>
          <w:szCs w:val="30"/>
        </w:rPr>
      </w:pPr>
      <w:r>
        <w:rPr>
          <w:rFonts w:eastAsia="仿宋"/>
          <w:b/>
          <w:bCs/>
          <w:sz w:val="30"/>
          <w:szCs w:val="30"/>
        </w:rPr>
        <w:t>日程安排</w:t>
      </w:r>
    </w:p>
    <w:p>
      <w:pPr>
        <w:snapToGrid w:val="0"/>
        <w:spacing w:line="360" w:lineRule="auto"/>
        <w:rPr>
          <w:rFonts w:eastAsia="仿宋"/>
          <w:bCs/>
          <w:sz w:val="24"/>
          <w:szCs w:val="24"/>
        </w:rPr>
      </w:pPr>
      <w:r>
        <w:rPr>
          <w:rFonts w:eastAsia="仿宋"/>
          <w:b/>
          <w:sz w:val="24"/>
          <w:szCs w:val="24"/>
        </w:rPr>
        <w:t>7月15日</w:t>
      </w:r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8:30-12:00     1. 开营仪式：院领导致辞</w:t>
      </w:r>
    </w:p>
    <w:p>
      <w:pPr>
        <w:snapToGrid w:val="0"/>
        <w:spacing w:line="360" w:lineRule="auto"/>
        <w:ind w:firstLine="2160" w:firstLineChars="900"/>
        <w:rPr>
          <w:rFonts w:hint="eastAsia"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2. 学校宣传片</w:t>
      </w:r>
    </w:p>
    <w:p>
      <w:pPr>
        <w:snapToGrid w:val="0"/>
        <w:spacing w:line="360" w:lineRule="auto"/>
        <w:ind w:firstLine="2160" w:firstLineChars="9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3. 学院介绍</w:t>
      </w:r>
    </w:p>
    <w:p>
      <w:pPr>
        <w:snapToGrid w:val="0"/>
        <w:spacing w:line="360" w:lineRule="auto"/>
        <w:ind w:firstLine="2160" w:firstLineChars="9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4. 学校研招、推免</w:t>
      </w:r>
      <w:r>
        <w:rPr>
          <w:rFonts w:hint="eastAsia" w:eastAsia="仿宋"/>
          <w:bCs/>
          <w:sz w:val="24"/>
          <w:szCs w:val="24"/>
        </w:rPr>
        <w:t>、</w:t>
      </w:r>
      <w:r>
        <w:rPr>
          <w:rFonts w:eastAsia="仿宋"/>
          <w:bCs/>
          <w:sz w:val="24"/>
          <w:szCs w:val="24"/>
        </w:rPr>
        <w:t>奖助等政策宣讲</w:t>
      </w:r>
    </w:p>
    <w:p>
      <w:pPr>
        <w:snapToGrid w:val="0"/>
        <w:spacing w:line="360" w:lineRule="auto"/>
        <w:ind w:firstLine="2160" w:firstLineChars="9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5. 学术报告</w:t>
      </w:r>
    </w:p>
    <w:p>
      <w:pPr>
        <w:snapToGrid w:val="0"/>
        <w:spacing w:line="360" w:lineRule="auto"/>
        <w:ind w:firstLine="2160" w:firstLineChars="900"/>
        <w:rPr>
          <w:rFonts w:hint="default" w:eastAsia="仿宋"/>
          <w:bCs/>
          <w:sz w:val="24"/>
          <w:szCs w:val="24"/>
          <w:lang w:val="en-US" w:eastAsia="zh-CN"/>
        </w:rPr>
      </w:pPr>
      <w:r>
        <w:rPr>
          <w:rFonts w:hint="eastAsia" w:eastAsia="仿宋"/>
          <w:bCs/>
          <w:sz w:val="24"/>
          <w:szCs w:val="24"/>
          <w:lang w:val="en-US" w:eastAsia="zh-CN"/>
        </w:rPr>
        <w:t>6.直播师生面对面</w:t>
      </w:r>
      <w:bookmarkStart w:id="0" w:name="_GoBack"/>
      <w:bookmarkEnd w:id="0"/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14:00-17:30   各研究方向介绍</w:t>
      </w:r>
    </w:p>
    <w:p>
      <w:pPr>
        <w:snapToGrid w:val="0"/>
        <w:spacing w:line="360" w:lineRule="auto"/>
        <w:rPr>
          <w:rFonts w:eastAsia="仿宋"/>
          <w:b/>
          <w:sz w:val="24"/>
          <w:szCs w:val="24"/>
        </w:rPr>
      </w:pPr>
      <w:r>
        <w:rPr>
          <w:rFonts w:eastAsia="仿宋"/>
          <w:b/>
          <w:sz w:val="24"/>
          <w:szCs w:val="24"/>
        </w:rPr>
        <w:t>7月16日</w:t>
      </w:r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8:30-17:00    学生与导师线上交流</w:t>
      </w:r>
    </w:p>
    <w:p>
      <w:pPr>
        <w:snapToGrid w:val="0"/>
        <w:spacing w:line="360" w:lineRule="auto"/>
        <w:rPr>
          <w:rFonts w:eastAsia="仿宋"/>
          <w:b/>
          <w:sz w:val="24"/>
          <w:szCs w:val="24"/>
        </w:rPr>
      </w:pPr>
      <w:r>
        <w:rPr>
          <w:rFonts w:eastAsia="仿宋"/>
          <w:b/>
          <w:sz w:val="24"/>
          <w:szCs w:val="24"/>
        </w:rPr>
        <w:t>7月17日</w:t>
      </w:r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8:00-12:00    综合考核</w:t>
      </w:r>
      <w:r>
        <w:rPr>
          <w:rFonts w:hint="eastAsia" w:eastAsia="仿宋"/>
          <w:bCs/>
          <w:sz w:val="24"/>
          <w:szCs w:val="24"/>
        </w:rPr>
        <w:t>、</w:t>
      </w:r>
      <w:r>
        <w:rPr>
          <w:rFonts w:eastAsia="仿宋_GB2312"/>
          <w:sz w:val="24"/>
          <w:szCs w:val="24"/>
        </w:rPr>
        <w:t>思想政治素质和品德考核</w:t>
      </w:r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13:30-17:30   综合考核</w:t>
      </w:r>
      <w:r>
        <w:rPr>
          <w:rFonts w:hint="eastAsia" w:eastAsia="仿宋"/>
          <w:bCs/>
          <w:sz w:val="24"/>
          <w:szCs w:val="24"/>
        </w:rPr>
        <w:t>、</w:t>
      </w:r>
      <w:r>
        <w:rPr>
          <w:rFonts w:eastAsia="仿宋_GB2312"/>
          <w:sz w:val="24"/>
          <w:szCs w:val="24"/>
        </w:rPr>
        <w:t>思想政治素质和品德考核</w:t>
      </w:r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NjA3MDc3MjG3sDBW0lEKTi0uzszPAykwrgUAu54fGSwAAAA="/>
  </w:docVars>
  <w:rsids>
    <w:rsidRoot w:val="00F72B64"/>
    <w:rsid w:val="00001319"/>
    <w:rsid w:val="00010DAD"/>
    <w:rsid w:val="00014D8D"/>
    <w:rsid w:val="0001557A"/>
    <w:rsid w:val="000234BE"/>
    <w:rsid w:val="00027D0A"/>
    <w:rsid w:val="0003109A"/>
    <w:rsid w:val="00044B1C"/>
    <w:rsid w:val="00046DB1"/>
    <w:rsid w:val="000532FA"/>
    <w:rsid w:val="00054CBD"/>
    <w:rsid w:val="000602B4"/>
    <w:rsid w:val="00094CF2"/>
    <w:rsid w:val="00095E99"/>
    <w:rsid w:val="000B73D0"/>
    <w:rsid w:val="000D5F8B"/>
    <w:rsid w:val="000F35E5"/>
    <w:rsid w:val="00105494"/>
    <w:rsid w:val="0010625D"/>
    <w:rsid w:val="00106A80"/>
    <w:rsid w:val="00113445"/>
    <w:rsid w:val="00125129"/>
    <w:rsid w:val="001266CC"/>
    <w:rsid w:val="00127606"/>
    <w:rsid w:val="00134A57"/>
    <w:rsid w:val="00142047"/>
    <w:rsid w:val="00142BD7"/>
    <w:rsid w:val="001451C5"/>
    <w:rsid w:val="00147FD2"/>
    <w:rsid w:val="0015044C"/>
    <w:rsid w:val="00153551"/>
    <w:rsid w:val="00180A28"/>
    <w:rsid w:val="001A1C4D"/>
    <w:rsid w:val="001B14F8"/>
    <w:rsid w:val="001C14BC"/>
    <w:rsid w:val="001C1C0B"/>
    <w:rsid w:val="001C4361"/>
    <w:rsid w:val="001D532D"/>
    <w:rsid w:val="001E0B83"/>
    <w:rsid w:val="001F0BB4"/>
    <w:rsid w:val="0022799C"/>
    <w:rsid w:val="00231286"/>
    <w:rsid w:val="00250571"/>
    <w:rsid w:val="00264C5D"/>
    <w:rsid w:val="0028355B"/>
    <w:rsid w:val="0028774D"/>
    <w:rsid w:val="002911BC"/>
    <w:rsid w:val="002A540B"/>
    <w:rsid w:val="002A72B7"/>
    <w:rsid w:val="002C3EE6"/>
    <w:rsid w:val="002C5E49"/>
    <w:rsid w:val="002D13BC"/>
    <w:rsid w:val="002D5349"/>
    <w:rsid w:val="002D7B38"/>
    <w:rsid w:val="002F0374"/>
    <w:rsid w:val="002F2216"/>
    <w:rsid w:val="002F5D76"/>
    <w:rsid w:val="00303F73"/>
    <w:rsid w:val="00305D10"/>
    <w:rsid w:val="00306C93"/>
    <w:rsid w:val="00310C24"/>
    <w:rsid w:val="00323BEF"/>
    <w:rsid w:val="003268BA"/>
    <w:rsid w:val="0033005E"/>
    <w:rsid w:val="00354498"/>
    <w:rsid w:val="00367CDC"/>
    <w:rsid w:val="003711DD"/>
    <w:rsid w:val="003814AE"/>
    <w:rsid w:val="00392A48"/>
    <w:rsid w:val="003A18C3"/>
    <w:rsid w:val="003C0649"/>
    <w:rsid w:val="003C3B06"/>
    <w:rsid w:val="003C5CE4"/>
    <w:rsid w:val="003D652C"/>
    <w:rsid w:val="003E059C"/>
    <w:rsid w:val="003E1CD6"/>
    <w:rsid w:val="003E2F35"/>
    <w:rsid w:val="003E555E"/>
    <w:rsid w:val="003F09CA"/>
    <w:rsid w:val="003F1DA8"/>
    <w:rsid w:val="003F2952"/>
    <w:rsid w:val="00404043"/>
    <w:rsid w:val="00404FE5"/>
    <w:rsid w:val="00413892"/>
    <w:rsid w:val="00413C5F"/>
    <w:rsid w:val="00441961"/>
    <w:rsid w:val="00443665"/>
    <w:rsid w:val="004516A5"/>
    <w:rsid w:val="0045490F"/>
    <w:rsid w:val="0045568D"/>
    <w:rsid w:val="00460B56"/>
    <w:rsid w:val="00475990"/>
    <w:rsid w:val="004761C9"/>
    <w:rsid w:val="004831FB"/>
    <w:rsid w:val="00492552"/>
    <w:rsid w:val="004A08B4"/>
    <w:rsid w:val="004A3F05"/>
    <w:rsid w:val="004A764C"/>
    <w:rsid w:val="004C4FCC"/>
    <w:rsid w:val="004D59D6"/>
    <w:rsid w:val="004E1168"/>
    <w:rsid w:val="004E1194"/>
    <w:rsid w:val="004F4960"/>
    <w:rsid w:val="004F5D1D"/>
    <w:rsid w:val="00500820"/>
    <w:rsid w:val="005048CD"/>
    <w:rsid w:val="00510FCE"/>
    <w:rsid w:val="00517ADB"/>
    <w:rsid w:val="00523A1F"/>
    <w:rsid w:val="00523D23"/>
    <w:rsid w:val="00550441"/>
    <w:rsid w:val="00553353"/>
    <w:rsid w:val="00556148"/>
    <w:rsid w:val="00566B0B"/>
    <w:rsid w:val="00576D21"/>
    <w:rsid w:val="005A1D20"/>
    <w:rsid w:val="005A7CF2"/>
    <w:rsid w:val="005B57EB"/>
    <w:rsid w:val="005B742E"/>
    <w:rsid w:val="005C19A6"/>
    <w:rsid w:val="005C1D4B"/>
    <w:rsid w:val="005D726D"/>
    <w:rsid w:val="005E0FD1"/>
    <w:rsid w:val="005E12C6"/>
    <w:rsid w:val="005E5D61"/>
    <w:rsid w:val="005F2D8A"/>
    <w:rsid w:val="005F70A4"/>
    <w:rsid w:val="00603335"/>
    <w:rsid w:val="006052E1"/>
    <w:rsid w:val="00613007"/>
    <w:rsid w:val="006142FF"/>
    <w:rsid w:val="00614ABD"/>
    <w:rsid w:val="0061514C"/>
    <w:rsid w:val="0062492B"/>
    <w:rsid w:val="00631238"/>
    <w:rsid w:val="00634A4F"/>
    <w:rsid w:val="00637F85"/>
    <w:rsid w:val="00653C82"/>
    <w:rsid w:val="00661B7B"/>
    <w:rsid w:val="006652DF"/>
    <w:rsid w:val="00683CF5"/>
    <w:rsid w:val="00693AFA"/>
    <w:rsid w:val="006B2F5B"/>
    <w:rsid w:val="006B33D1"/>
    <w:rsid w:val="006B3774"/>
    <w:rsid w:val="006B4A95"/>
    <w:rsid w:val="006C1D63"/>
    <w:rsid w:val="006D3A95"/>
    <w:rsid w:val="006D4C7D"/>
    <w:rsid w:val="006E07A6"/>
    <w:rsid w:val="006E1298"/>
    <w:rsid w:val="006E6B10"/>
    <w:rsid w:val="006F0946"/>
    <w:rsid w:val="006F27A3"/>
    <w:rsid w:val="006F6E32"/>
    <w:rsid w:val="00700B4B"/>
    <w:rsid w:val="00715532"/>
    <w:rsid w:val="00716BA1"/>
    <w:rsid w:val="007255A5"/>
    <w:rsid w:val="007302C1"/>
    <w:rsid w:val="0073474F"/>
    <w:rsid w:val="00737D6B"/>
    <w:rsid w:val="007458D0"/>
    <w:rsid w:val="00746D60"/>
    <w:rsid w:val="00760C6B"/>
    <w:rsid w:val="00767E3A"/>
    <w:rsid w:val="007827B7"/>
    <w:rsid w:val="0078352A"/>
    <w:rsid w:val="00795910"/>
    <w:rsid w:val="00796C2C"/>
    <w:rsid w:val="007A22C6"/>
    <w:rsid w:val="007B33B0"/>
    <w:rsid w:val="007C5A92"/>
    <w:rsid w:val="007C6D6A"/>
    <w:rsid w:val="007D6014"/>
    <w:rsid w:val="007D7839"/>
    <w:rsid w:val="007E2270"/>
    <w:rsid w:val="007E59A3"/>
    <w:rsid w:val="007F315C"/>
    <w:rsid w:val="007F7836"/>
    <w:rsid w:val="00816D67"/>
    <w:rsid w:val="00817DA1"/>
    <w:rsid w:val="00820BC7"/>
    <w:rsid w:val="0082422F"/>
    <w:rsid w:val="00832186"/>
    <w:rsid w:val="00842B1D"/>
    <w:rsid w:val="0084375E"/>
    <w:rsid w:val="00876C8F"/>
    <w:rsid w:val="00877C32"/>
    <w:rsid w:val="008A3F1F"/>
    <w:rsid w:val="008C1D94"/>
    <w:rsid w:val="008C3A37"/>
    <w:rsid w:val="008D2FAE"/>
    <w:rsid w:val="008D40F4"/>
    <w:rsid w:val="008E0958"/>
    <w:rsid w:val="008E1671"/>
    <w:rsid w:val="008E7B8C"/>
    <w:rsid w:val="008F6345"/>
    <w:rsid w:val="00907EAD"/>
    <w:rsid w:val="00941001"/>
    <w:rsid w:val="009436FC"/>
    <w:rsid w:val="009458B6"/>
    <w:rsid w:val="00956084"/>
    <w:rsid w:val="00962995"/>
    <w:rsid w:val="00976991"/>
    <w:rsid w:val="00977ADE"/>
    <w:rsid w:val="0098656F"/>
    <w:rsid w:val="0099452E"/>
    <w:rsid w:val="009C1EE9"/>
    <w:rsid w:val="009D242F"/>
    <w:rsid w:val="009F44DA"/>
    <w:rsid w:val="009F4C95"/>
    <w:rsid w:val="009F4CC7"/>
    <w:rsid w:val="00A06D8B"/>
    <w:rsid w:val="00A13806"/>
    <w:rsid w:val="00A17B20"/>
    <w:rsid w:val="00A65DE8"/>
    <w:rsid w:val="00A721AF"/>
    <w:rsid w:val="00A80E0B"/>
    <w:rsid w:val="00A8460C"/>
    <w:rsid w:val="00AA05F6"/>
    <w:rsid w:val="00AA2E3A"/>
    <w:rsid w:val="00AB383A"/>
    <w:rsid w:val="00AB3A8E"/>
    <w:rsid w:val="00AC0DCF"/>
    <w:rsid w:val="00AC154A"/>
    <w:rsid w:val="00AD49D6"/>
    <w:rsid w:val="00AE4DBA"/>
    <w:rsid w:val="00AE726B"/>
    <w:rsid w:val="00AF07AA"/>
    <w:rsid w:val="00B02921"/>
    <w:rsid w:val="00B068EF"/>
    <w:rsid w:val="00B0719B"/>
    <w:rsid w:val="00B119E1"/>
    <w:rsid w:val="00B25B47"/>
    <w:rsid w:val="00B47B2E"/>
    <w:rsid w:val="00B50557"/>
    <w:rsid w:val="00B536BD"/>
    <w:rsid w:val="00B60B11"/>
    <w:rsid w:val="00B615F8"/>
    <w:rsid w:val="00B72EF1"/>
    <w:rsid w:val="00B77EEA"/>
    <w:rsid w:val="00BA29B8"/>
    <w:rsid w:val="00BA3C94"/>
    <w:rsid w:val="00BD4B7B"/>
    <w:rsid w:val="00BD6385"/>
    <w:rsid w:val="00BE7E01"/>
    <w:rsid w:val="00C05BFD"/>
    <w:rsid w:val="00C13460"/>
    <w:rsid w:val="00C165A1"/>
    <w:rsid w:val="00C25F87"/>
    <w:rsid w:val="00C2766E"/>
    <w:rsid w:val="00C329CB"/>
    <w:rsid w:val="00C52CCF"/>
    <w:rsid w:val="00C53C00"/>
    <w:rsid w:val="00C912BE"/>
    <w:rsid w:val="00CA22B9"/>
    <w:rsid w:val="00CA3336"/>
    <w:rsid w:val="00CB128C"/>
    <w:rsid w:val="00CB6FA8"/>
    <w:rsid w:val="00CC6D8A"/>
    <w:rsid w:val="00CC7657"/>
    <w:rsid w:val="00CD1728"/>
    <w:rsid w:val="00CE0477"/>
    <w:rsid w:val="00CE4960"/>
    <w:rsid w:val="00CE5272"/>
    <w:rsid w:val="00CF23BB"/>
    <w:rsid w:val="00CF5514"/>
    <w:rsid w:val="00CF5687"/>
    <w:rsid w:val="00D01742"/>
    <w:rsid w:val="00D05D8F"/>
    <w:rsid w:val="00D152A8"/>
    <w:rsid w:val="00D2491C"/>
    <w:rsid w:val="00D304BA"/>
    <w:rsid w:val="00D33002"/>
    <w:rsid w:val="00D342D1"/>
    <w:rsid w:val="00D40B7D"/>
    <w:rsid w:val="00D46617"/>
    <w:rsid w:val="00D755EB"/>
    <w:rsid w:val="00D96A46"/>
    <w:rsid w:val="00DA1A28"/>
    <w:rsid w:val="00DA1C52"/>
    <w:rsid w:val="00DB5482"/>
    <w:rsid w:val="00DC5C71"/>
    <w:rsid w:val="00DC6FC3"/>
    <w:rsid w:val="00DE2830"/>
    <w:rsid w:val="00DF0446"/>
    <w:rsid w:val="00DF0A9C"/>
    <w:rsid w:val="00DF4FE2"/>
    <w:rsid w:val="00E04304"/>
    <w:rsid w:val="00E25A0C"/>
    <w:rsid w:val="00E3100D"/>
    <w:rsid w:val="00E335E3"/>
    <w:rsid w:val="00E36925"/>
    <w:rsid w:val="00E37333"/>
    <w:rsid w:val="00E50D3A"/>
    <w:rsid w:val="00E5265F"/>
    <w:rsid w:val="00E55BC3"/>
    <w:rsid w:val="00E63971"/>
    <w:rsid w:val="00E65DBE"/>
    <w:rsid w:val="00E66030"/>
    <w:rsid w:val="00E6634D"/>
    <w:rsid w:val="00E669DD"/>
    <w:rsid w:val="00E81B37"/>
    <w:rsid w:val="00EA468C"/>
    <w:rsid w:val="00EA4BC7"/>
    <w:rsid w:val="00EA4BEF"/>
    <w:rsid w:val="00EB4BED"/>
    <w:rsid w:val="00EC29F9"/>
    <w:rsid w:val="00EC4138"/>
    <w:rsid w:val="00EC6348"/>
    <w:rsid w:val="00ED0F8F"/>
    <w:rsid w:val="00EE25B4"/>
    <w:rsid w:val="00EE568B"/>
    <w:rsid w:val="00EF4C32"/>
    <w:rsid w:val="00EF6FD5"/>
    <w:rsid w:val="00F036D3"/>
    <w:rsid w:val="00F06F65"/>
    <w:rsid w:val="00F106FE"/>
    <w:rsid w:val="00F17061"/>
    <w:rsid w:val="00F21734"/>
    <w:rsid w:val="00F21E7B"/>
    <w:rsid w:val="00F40EE4"/>
    <w:rsid w:val="00F432FE"/>
    <w:rsid w:val="00F55369"/>
    <w:rsid w:val="00F6255F"/>
    <w:rsid w:val="00F71F29"/>
    <w:rsid w:val="00F72B64"/>
    <w:rsid w:val="00F83497"/>
    <w:rsid w:val="00F846F6"/>
    <w:rsid w:val="00FA10FE"/>
    <w:rsid w:val="00FA5C37"/>
    <w:rsid w:val="00FA5EB5"/>
    <w:rsid w:val="00FA789E"/>
    <w:rsid w:val="00FB7609"/>
    <w:rsid w:val="00FC650E"/>
    <w:rsid w:val="00FE0184"/>
    <w:rsid w:val="00FE1306"/>
    <w:rsid w:val="00FE43E1"/>
    <w:rsid w:val="00FE7C40"/>
    <w:rsid w:val="65BA0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kern w:val="0"/>
      <w:sz w:val="20"/>
      <w:szCs w:val="20"/>
      <w:lang w:val="en-US" w:eastAsia="zh-CN" w:bidi="ar-SA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7"/>
    <w:semiHidden/>
    <w:unhideWhenUsed/>
    <w:qFormat/>
    <w:uiPriority w:val="99"/>
  </w:style>
  <w:style w:type="paragraph" w:styleId="3">
    <w:name w:val="Date"/>
    <w:basedOn w:val="1"/>
    <w:next w:val="1"/>
    <w:link w:val="12"/>
    <w:semiHidden/>
    <w:unhideWhenUsed/>
    <w:uiPriority w:val="99"/>
    <w:pPr>
      <w:ind w:left="100" w:leftChars="2500"/>
    </w:pPr>
  </w:style>
  <w:style w:type="paragraph" w:styleId="4">
    <w:name w:val="Balloon Text"/>
    <w:basedOn w:val="1"/>
    <w:link w:val="16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6">
    <w:name w:val="header"/>
    <w:basedOn w:val="1"/>
    <w:link w:val="13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2"/>
    <w:next w:val="2"/>
    <w:link w:val="18"/>
    <w:semiHidden/>
    <w:unhideWhenUsed/>
    <w:uiPriority w:val="99"/>
    <w:rPr>
      <w:b/>
      <w:bCs/>
    </w:rPr>
  </w:style>
  <w:style w:type="table" w:styleId="9">
    <w:name w:val="Table Grid"/>
    <w:basedOn w:val="8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1">
    <w:name w:val="annotation reference"/>
    <w:basedOn w:val="10"/>
    <w:semiHidden/>
    <w:unhideWhenUsed/>
    <w:uiPriority w:val="99"/>
    <w:rPr>
      <w:sz w:val="21"/>
      <w:szCs w:val="21"/>
    </w:rPr>
  </w:style>
  <w:style w:type="character" w:customStyle="1" w:styleId="12">
    <w:name w:val="日期 Char"/>
    <w:basedOn w:val="10"/>
    <w:link w:val="3"/>
    <w:semiHidden/>
    <w:uiPriority w:val="99"/>
    <w:rPr>
      <w:rFonts w:ascii="Times New Roman" w:hAnsi="Times New Roman" w:eastAsia="宋体" w:cs="Times New Roman"/>
      <w:kern w:val="0"/>
      <w:sz w:val="20"/>
      <w:szCs w:val="20"/>
    </w:rPr>
  </w:style>
  <w:style w:type="character" w:customStyle="1" w:styleId="13">
    <w:name w:val="页眉 Char"/>
    <w:basedOn w:val="10"/>
    <w:link w:val="6"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4">
    <w:name w:val="页脚 Char"/>
    <w:basedOn w:val="10"/>
    <w:link w:val="5"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paragraph" w:styleId="15">
    <w:name w:val="List Paragraph"/>
    <w:basedOn w:val="1"/>
    <w:qFormat/>
    <w:uiPriority w:val="34"/>
    <w:pPr>
      <w:ind w:firstLine="420" w:firstLineChars="200"/>
    </w:pPr>
  </w:style>
  <w:style w:type="character" w:customStyle="1" w:styleId="16">
    <w:name w:val="批注框文本 Char"/>
    <w:basedOn w:val="10"/>
    <w:link w:val="4"/>
    <w:semiHidden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7">
    <w:name w:val="批注文字 Char"/>
    <w:basedOn w:val="10"/>
    <w:link w:val="2"/>
    <w:semiHidden/>
    <w:qFormat/>
    <w:uiPriority w:val="99"/>
    <w:rPr>
      <w:rFonts w:ascii="Times New Roman" w:hAnsi="Times New Roman" w:eastAsia="宋体" w:cs="Times New Roman"/>
      <w:kern w:val="0"/>
      <w:sz w:val="20"/>
      <w:szCs w:val="20"/>
    </w:rPr>
  </w:style>
  <w:style w:type="character" w:customStyle="1" w:styleId="18">
    <w:name w:val="批注主题 Char"/>
    <w:basedOn w:val="17"/>
    <w:link w:val="7"/>
    <w:semiHidden/>
    <w:uiPriority w:val="99"/>
    <w:rPr>
      <w:rFonts w:ascii="Times New Roman" w:hAnsi="Times New Roman" w:eastAsia="宋体" w:cs="Times New Roman"/>
      <w:b/>
      <w:bCs/>
      <w:kern w:val="0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4</Words>
  <Characters>200</Characters>
  <Lines>1</Lines>
  <Paragraphs>1</Paragraphs>
  <TotalTime>124</TotalTime>
  <ScaleCrop>false</ScaleCrop>
  <LinksUpToDate>false</LinksUpToDate>
  <CharactersWithSpaces>233</CharactersWithSpaces>
  <Application>WPS Office_11.1.0.956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24T09:04:00Z</dcterms:created>
  <dc:creator>guilingzhang</dc:creator>
  <cp:lastModifiedBy>Lenovo</cp:lastModifiedBy>
  <cp:lastPrinted>2020-06-24T00:45:00Z</cp:lastPrinted>
  <dcterms:modified xsi:type="dcterms:W3CDTF">2020-07-13T07:43:14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64</vt:lpwstr>
  </property>
</Properties>
</file>